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ook w:val="04A0" w:firstRow="1" w:lastRow="0" w:firstColumn="1" w:lastColumn="0" w:noHBand="0" w:noVBand="1"/>
      </w:tblPr>
      <w:tblGrid>
        <w:gridCol w:w="1620"/>
        <w:gridCol w:w="3950"/>
        <w:gridCol w:w="222"/>
        <w:gridCol w:w="1430"/>
        <w:gridCol w:w="834"/>
        <w:gridCol w:w="2744"/>
      </w:tblGrid>
      <w:tr w:rsidR="00E37EF8" w:rsidRPr="00E37EF8" w14:paraId="71C0F269" w14:textId="77777777" w:rsidTr="00E37EF8">
        <w:trPr>
          <w:trHeight w:val="1860"/>
        </w:trPr>
        <w:tc>
          <w:tcPr>
            <w:tcW w:w="57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8B38A" w14:textId="4CEE2891" w:rsidR="00E37EF8" w:rsidRPr="00E37EF8" w:rsidRDefault="00E37EF8" w:rsidP="00E3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37EF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1312" behindDoc="0" locked="0" layoutInCell="1" allowOverlap="1" wp14:anchorId="3384D7A5" wp14:editId="2208F6BB">
                  <wp:simplePos x="0" y="0"/>
                  <wp:positionH relativeFrom="column">
                    <wp:posOffset>3676650</wp:posOffset>
                  </wp:positionH>
                  <wp:positionV relativeFrom="paragraph">
                    <wp:posOffset>19050</wp:posOffset>
                  </wp:positionV>
                  <wp:extent cx="2924175" cy="1228725"/>
                  <wp:effectExtent l="0" t="0" r="0" b="9525"/>
                  <wp:wrapNone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477407-8329-45B4-ADBA-79774F0226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F3477407-8329-45B4-ADBA-79774F0226B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4" cy="12287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7EF8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A51911D" wp14:editId="07F1C5A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71475</wp:posOffset>
                      </wp:positionV>
                      <wp:extent cx="3886200" cy="533400"/>
                      <wp:effectExtent l="0" t="0" r="0" b="0"/>
                      <wp:wrapNone/>
                      <wp:docPr id="1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6FC054C-F33B-41CF-8FB1-89BCBC08370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89334" cy="5306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60BF439" w14:textId="77777777" w:rsidR="00E37EF8" w:rsidRDefault="00E37EF8" w:rsidP="00E37EF8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660066"/>
                                      <w:sz w:val="56"/>
                                      <w:szCs w:val="56"/>
                                      <w14:textOutline w14:w="22225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BILL TRACKER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51911D" id="Rectangle 1" o:spid="_x0000_s1026" style="position:absolute;margin-left:0;margin-top:29.25pt;width:306pt;height:42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" filled="f" stroked="f">
                      <v:textbox style="mso-fit-shape-to-text:t">
                        <w:txbxContent>
                          <w:p w14:paraId="660BF439" w14:textId="77777777" w:rsidR="00E37EF8" w:rsidRDefault="00E37EF8" w:rsidP="00E37EF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660066"/>
                                <w:sz w:val="56"/>
                                <w:szCs w:val="56"/>
                                <w14:textOutline w14:w="22225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ILL TRACKER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576"/>
            </w:tblGrid>
            <w:tr w:rsidR="00E37EF8" w:rsidRPr="00E37EF8" w14:paraId="2F1DD54A" w14:textId="77777777">
              <w:trPr>
                <w:trHeight w:val="1860"/>
                <w:tblCellSpacing w:w="0" w:type="dxa"/>
              </w:trPr>
              <w:tc>
                <w:tcPr>
                  <w:tcW w:w="55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4CA333" w14:textId="77777777" w:rsidR="00E37EF8" w:rsidRPr="00E37EF8" w:rsidRDefault="00E37EF8" w:rsidP="00E37EF8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268C31CE" w14:textId="77777777" w:rsidR="00E37EF8" w:rsidRPr="00E37EF8" w:rsidRDefault="00E37EF8" w:rsidP="00E3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6EF8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116B5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0E5E9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7EF8" w:rsidRPr="00E37EF8" w14:paraId="3A5131DF" w14:textId="77777777" w:rsidTr="00E37EF8">
        <w:trPr>
          <w:trHeight w:val="480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0A0E" w14:textId="77777777" w:rsidR="00E37EF8" w:rsidRPr="00E37EF8" w:rsidRDefault="00E37EF8" w:rsidP="00E37EF8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0"/>
                <w:szCs w:val="20"/>
              </w:rPr>
            </w:pPr>
            <w:proofErr w:type="gramStart"/>
            <w:r w:rsidRPr="00E37EF8">
              <w:rPr>
                <w:rFonts w:ascii="Lato" w:eastAsia="Times New Roman" w:hAnsi="Lato" w:cs="Calibri"/>
                <w:color w:val="000000"/>
                <w:sz w:val="20"/>
                <w:szCs w:val="20"/>
              </w:rPr>
              <w:t>Month  /</w:t>
            </w:r>
            <w:proofErr w:type="gramEnd"/>
            <w:r w:rsidRPr="00E37EF8">
              <w:rPr>
                <w:rFonts w:ascii="Lato" w:eastAsia="Times New Roman" w:hAnsi="Lato" w:cs="Calibri"/>
                <w:color w:val="000000"/>
                <w:sz w:val="20"/>
                <w:szCs w:val="20"/>
              </w:rPr>
              <w:t xml:space="preserve"> Year :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9706" w14:textId="77777777" w:rsidR="00E37EF8" w:rsidRPr="00E37EF8" w:rsidRDefault="00E37EF8" w:rsidP="00E37EF8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E37EF8">
              <w:rPr>
                <w:rFonts w:ascii="Lato" w:eastAsia="Times New Roman" w:hAnsi="Lato" w:cs="Calibri"/>
                <w:b/>
                <w:bCs/>
                <w:color w:val="000000"/>
              </w:rPr>
              <w:t>&lt;MONTH&gt; &lt;YEAR&gt;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69626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B08E6" w14:textId="77777777" w:rsidR="00E37EF8" w:rsidRPr="00E37EF8" w:rsidRDefault="00E37EF8" w:rsidP="00E37E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111E7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8CD86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8391B94" w14:textId="21E3D2B6" w:rsidR="00E37EF8" w:rsidRPr="00E37EF8" w:rsidRDefault="00E37EF8" w:rsidP="00E37EF8">
      <w:pPr>
        <w:spacing w:after="0"/>
        <w:rPr>
          <w:sz w:val="4"/>
          <w:szCs w:val="4"/>
        </w:rPr>
      </w:pPr>
    </w:p>
    <w:tbl>
      <w:tblPr>
        <w:tblW w:w="10790" w:type="dxa"/>
        <w:tblLook w:val="04A0" w:firstRow="1" w:lastRow="0" w:firstColumn="1" w:lastColumn="0" w:noHBand="0" w:noVBand="1"/>
      </w:tblPr>
      <w:tblGrid>
        <w:gridCol w:w="1615"/>
        <w:gridCol w:w="2553"/>
        <w:gridCol w:w="1417"/>
        <w:gridCol w:w="1417"/>
        <w:gridCol w:w="1051"/>
        <w:gridCol w:w="2737"/>
      </w:tblGrid>
      <w:tr w:rsidR="00E37EF8" w:rsidRPr="00E37EF8" w14:paraId="19BD1104" w14:textId="77777777" w:rsidTr="00E37EF8">
        <w:trPr>
          <w:trHeight w:val="690"/>
        </w:trPr>
        <w:tc>
          <w:tcPr>
            <w:tcW w:w="161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65911"/>
            <w:vAlign w:val="center"/>
            <w:hideMark/>
          </w:tcPr>
          <w:p w14:paraId="6F201FA5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E37EF8">
              <w:rPr>
                <w:rFonts w:ascii="Lato" w:eastAsia="Times New Roman" w:hAnsi="Lato" w:cs="Calibri"/>
                <w:b/>
                <w:bCs/>
                <w:color w:val="FFFFFF"/>
              </w:rPr>
              <w:t>Date</w:t>
            </w:r>
          </w:p>
        </w:tc>
        <w:tc>
          <w:tcPr>
            <w:tcW w:w="255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5911"/>
            <w:vAlign w:val="center"/>
            <w:hideMark/>
          </w:tcPr>
          <w:p w14:paraId="3E6AF221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E37EF8">
              <w:rPr>
                <w:rFonts w:ascii="Lato" w:eastAsia="Times New Roman" w:hAnsi="Lato" w:cs="Calibri"/>
                <w:b/>
                <w:bCs/>
                <w:color w:val="FFFFFF"/>
              </w:rPr>
              <w:t>Bill Due</w:t>
            </w:r>
          </w:p>
        </w:tc>
        <w:tc>
          <w:tcPr>
            <w:tcW w:w="141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5911"/>
            <w:vAlign w:val="center"/>
            <w:hideMark/>
          </w:tcPr>
          <w:p w14:paraId="27D7B920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E37EF8">
              <w:rPr>
                <w:rFonts w:ascii="Lato" w:eastAsia="Times New Roman" w:hAnsi="Lato" w:cs="Calibri"/>
                <w:b/>
                <w:bCs/>
                <w:color w:val="FFFFFF"/>
              </w:rPr>
              <w:t>Amount Due</w:t>
            </w:r>
          </w:p>
        </w:tc>
        <w:tc>
          <w:tcPr>
            <w:tcW w:w="141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C65911"/>
            <w:vAlign w:val="center"/>
            <w:hideMark/>
          </w:tcPr>
          <w:p w14:paraId="19E5D200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E37EF8">
              <w:rPr>
                <w:rFonts w:ascii="Lato" w:eastAsia="Times New Roman" w:hAnsi="Lato" w:cs="Calibri"/>
                <w:b/>
                <w:bCs/>
                <w:color w:val="FFFFFF"/>
              </w:rPr>
              <w:t>Amount Paid</w:t>
            </w:r>
          </w:p>
        </w:tc>
        <w:tc>
          <w:tcPr>
            <w:tcW w:w="105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5911"/>
            <w:vAlign w:val="center"/>
            <w:hideMark/>
          </w:tcPr>
          <w:p w14:paraId="20B60785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FFFFFF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b/>
                <w:bCs/>
                <w:color w:val="FFFFFF"/>
                <w:sz w:val="36"/>
                <w:szCs w:val="36"/>
              </w:rPr>
              <w:t></w:t>
            </w:r>
          </w:p>
        </w:tc>
        <w:tc>
          <w:tcPr>
            <w:tcW w:w="273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5911"/>
            <w:vAlign w:val="center"/>
            <w:hideMark/>
          </w:tcPr>
          <w:p w14:paraId="024B31AB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E37EF8">
              <w:rPr>
                <w:rFonts w:ascii="Lato" w:eastAsia="Times New Roman" w:hAnsi="Lato" w:cs="Calibri"/>
                <w:b/>
                <w:bCs/>
                <w:color w:val="FFFFFF"/>
              </w:rPr>
              <w:t>Notes</w:t>
            </w:r>
          </w:p>
        </w:tc>
      </w:tr>
      <w:tr w:rsidR="00E37EF8" w:rsidRPr="00E37EF8" w14:paraId="5375A102" w14:textId="77777777" w:rsidTr="00E37EF8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427A29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E37EF8">
              <w:rPr>
                <w:rFonts w:ascii="Lato" w:eastAsia="Times New Roman" w:hAnsi="Lato" w:cs="Calibri"/>
                <w:color w:val="000000"/>
              </w:rPr>
              <w:t>mm/dd/</w:t>
            </w:r>
            <w:proofErr w:type="spellStart"/>
            <w:r w:rsidRPr="00E37EF8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5527BF" w14:textId="77777777" w:rsidR="00E37EF8" w:rsidRPr="00E37EF8" w:rsidRDefault="00E37EF8" w:rsidP="00E37E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Mortgag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E2B4B5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1,497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3B7A4A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1,497.0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CF5082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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506D16" w14:textId="77777777" w:rsidR="00E37EF8" w:rsidRPr="00E37EF8" w:rsidRDefault="00E37EF8" w:rsidP="00E37EF8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E37EF8">
              <w:rPr>
                <w:rFonts w:ascii="Lato" w:eastAsia="Times New Roman" w:hAnsi="Lato" w:cs="Calibri"/>
                <w:color w:val="000000"/>
              </w:rPr>
              <w:t>Check No.: 846765416</w:t>
            </w:r>
          </w:p>
        </w:tc>
      </w:tr>
      <w:tr w:rsidR="00E37EF8" w:rsidRPr="00E37EF8" w14:paraId="5D9DB87B" w14:textId="77777777" w:rsidTr="00E37EF8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EB685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E37EF8">
              <w:rPr>
                <w:rFonts w:ascii="Lato" w:eastAsia="Times New Roman" w:hAnsi="Lato" w:cs="Calibri"/>
                <w:color w:val="000000"/>
              </w:rPr>
              <w:t>mm/dd/</w:t>
            </w:r>
            <w:proofErr w:type="spellStart"/>
            <w:r w:rsidRPr="00E37EF8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9D02A0" w14:textId="77777777" w:rsidR="00E37EF8" w:rsidRPr="00E37EF8" w:rsidRDefault="00E37EF8" w:rsidP="00E37E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Car Loa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7AAD10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4DF8BC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4C076F" w14:textId="62993E24" w:rsidR="00E37EF8" w:rsidRPr="00E37EF8" w:rsidRDefault="00E37EF8" w:rsidP="00E37E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C5FD94" w14:textId="77777777" w:rsidR="00E37EF8" w:rsidRPr="00E37EF8" w:rsidRDefault="00E37EF8" w:rsidP="00E37EF8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E37EF8">
              <w:rPr>
                <w:rFonts w:ascii="Lato" w:eastAsia="Times New Roman" w:hAnsi="Lato" w:cs="Calibri"/>
                <w:color w:val="000000"/>
              </w:rPr>
              <w:t>Auto-Pay</w:t>
            </w:r>
          </w:p>
        </w:tc>
      </w:tr>
      <w:tr w:rsidR="00E37EF8" w:rsidRPr="00E37EF8" w14:paraId="2554A380" w14:textId="77777777" w:rsidTr="00E37EF8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BB3CD9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E37EF8">
              <w:rPr>
                <w:rFonts w:ascii="Lato" w:eastAsia="Times New Roman" w:hAnsi="Lato" w:cs="Calibri"/>
                <w:color w:val="000000"/>
              </w:rPr>
              <w:t>mm/dd/</w:t>
            </w:r>
            <w:proofErr w:type="spellStart"/>
            <w:r w:rsidRPr="00E37EF8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A1577" w14:textId="77777777" w:rsidR="00E37EF8" w:rsidRPr="00E37EF8" w:rsidRDefault="00E37EF8" w:rsidP="00E37E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Life 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B65EC1" w14:textId="77777777" w:rsidR="00E37EF8" w:rsidRPr="00E37EF8" w:rsidRDefault="00E37EF8" w:rsidP="00E37EF8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42.1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5DFADE" w14:textId="4990664A" w:rsidR="00E37EF8" w:rsidRPr="00E37EF8" w:rsidRDefault="00E37EF8" w:rsidP="00E37EF8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6DC7BB" w14:textId="77777777" w:rsidR="00E37EF8" w:rsidRPr="00E37EF8" w:rsidRDefault="00E37EF8" w:rsidP="00E37E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940370" w14:textId="43B0EF10" w:rsidR="00E37EF8" w:rsidRPr="00E37EF8" w:rsidRDefault="00E37EF8" w:rsidP="00E37EF8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74BC4D5D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123C3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25C70F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24E69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C96E252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7524E6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1585D7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7B48FAB1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ECC48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7FC851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347CF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9AA78F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EEFA16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FD08D6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6926208C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C6495E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F978BD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99991E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93DF0D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0D6AE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98ACB3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3F23BDE4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BB8CAC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109F51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BCB19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DF55BB9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CCA3B1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B0B530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4AADE6BC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38AA4B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E9F09C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08A0E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7D1ED0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1408B3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9E8DAC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6D465B3B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799FAE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EF8079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0668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09B782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D1E340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7CCBD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0E627EAF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26C7D7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CD620A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6F8CA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F35172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886A1E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5BC35C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1C5B0ECF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12A913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ED223B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471397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C75FBE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B0FEB3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27EA7A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629F5FC3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53CF6C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95339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AAE9D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2D98F03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500EA0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4DF43B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7CFA1789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299E13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A1F766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CDC40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BA2EB5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9EBD15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C8949C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2E6B1A88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65CE25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A22028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879A5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1F83FD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173A9A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020E8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6752AEED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59A5D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5FC7A6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7B1601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07F10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B5F953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ABAF2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67C8B915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0DB235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A7B9D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E5002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43313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C386B6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13C065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5EC4A117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714508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71F4B0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4C0ED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2A3EC2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B65938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896A6D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09AECE38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64E794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4F06F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5899BB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0E78BF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3AFABF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B2568A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39332FC7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9E4E8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3F5259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717C4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67A8B9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C097FA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931256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22CB18C9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BCCA85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B2395E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4F981A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8AE5D3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9FBB54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E239AB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7EF9006B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828B51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279A62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A9A63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E19A51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E9BA70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A2508D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14DBBC5E" w14:textId="77777777" w:rsidTr="005312ED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A2C661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A16A07" w14:textId="7777777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6D72DF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DCB72B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6BC483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5EB1E6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2440FDCD" w14:textId="77777777" w:rsidTr="00E37EF8">
        <w:trPr>
          <w:trHeight w:val="420"/>
        </w:trPr>
        <w:tc>
          <w:tcPr>
            <w:tcW w:w="161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08A07" w14:textId="41DF338A" w:rsidR="00E37EF8" w:rsidRPr="00E37EF8" w:rsidRDefault="00E37EF8" w:rsidP="005312E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7C15F2" w14:textId="20C85E87" w:rsidR="00E37EF8" w:rsidRPr="00E37EF8" w:rsidRDefault="00E37EF8" w:rsidP="005312E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62B1DD" w14:textId="6C5555C5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4E5A07" w14:textId="77777777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E0AA37" w14:textId="77777777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E37EF8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EEDA7E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E37EF8" w:rsidRPr="00E37EF8" w14:paraId="7AF41CCC" w14:textId="77777777" w:rsidTr="00604C7E">
        <w:trPr>
          <w:trHeight w:val="420"/>
        </w:trPr>
        <w:tc>
          <w:tcPr>
            <w:tcW w:w="4168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C45911" w:themeFill="accent2" w:themeFillShade="BF"/>
            <w:noWrap/>
            <w:vAlign w:val="center"/>
          </w:tcPr>
          <w:p w14:paraId="06B38D9D" w14:textId="04DE8047" w:rsidR="00E37EF8" w:rsidRPr="00E37EF8" w:rsidRDefault="00E37EF8" w:rsidP="00E37EF8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color w:val="FFFFFF" w:themeColor="background1"/>
              </w:rPr>
            </w:pPr>
            <w:r w:rsidRPr="00E37EF8">
              <w:rPr>
                <w:rFonts w:ascii="Arial Narrow" w:eastAsia="Times New Roman" w:hAnsi="Arial Narrow" w:cs="Calibri"/>
                <w:b/>
                <w:color w:val="FFFFFF" w:themeColor="background1"/>
              </w:rPr>
              <w:t>Total</w:t>
            </w:r>
            <w:r>
              <w:rPr>
                <w:rFonts w:ascii="Arial Narrow" w:eastAsia="Times New Roman" w:hAnsi="Arial Narrow" w:cs="Calibri"/>
                <w:b/>
                <w:color w:val="FFFFFF" w:themeColor="background1"/>
              </w:rPr>
              <w:t xml:space="preserve"> Amoun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45911" w:themeFill="accent2" w:themeFillShade="BF"/>
            <w:noWrap/>
            <w:vAlign w:val="center"/>
          </w:tcPr>
          <w:p w14:paraId="314C7323" w14:textId="59E7994F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color w:val="FFFFFF" w:themeColor="background1"/>
              </w:rPr>
            </w:pPr>
            <w:r>
              <w:rPr>
                <w:rFonts w:ascii="Arial Narrow" w:eastAsia="Times New Roman" w:hAnsi="Arial Narrow" w:cs="Calibri"/>
                <w:b/>
                <w:color w:val="FFFFFF" w:themeColor="background1"/>
              </w:rPr>
              <w:t>1,804.6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C45911" w:themeFill="accent2" w:themeFillShade="BF"/>
            <w:noWrap/>
            <w:vAlign w:val="center"/>
            <w:hideMark/>
          </w:tcPr>
          <w:p w14:paraId="5CE9DAE8" w14:textId="23652F08" w:rsidR="00E37EF8" w:rsidRPr="00E37EF8" w:rsidRDefault="00E37EF8" w:rsidP="005312ED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color w:val="FFFFFF" w:themeColor="background1"/>
              </w:rPr>
            </w:pPr>
            <w:r>
              <w:rPr>
                <w:rFonts w:ascii="Arial Narrow" w:eastAsia="Times New Roman" w:hAnsi="Arial Narrow" w:cs="Calibri"/>
                <w:b/>
                <w:color w:val="FFFFFF" w:themeColor="background1"/>
              </w:rPr>
              <w:t>1,762.5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45911" w:themeFill="accent2" w:themeFillShade="BF"/>
            <w:noWrap/>
            <w:vAlign w:val="center"/>
            <w:hideMark/>
          </w:tcPr>
          <w:p w14:paraId="127FE447" w14:textId="433D2BD9" w:rsidR="00E37EF8" w:rsidRPr="00E37EF8" w:rsidRDefault="00E37EF8" w:rsidP="005312E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FFFF" w:themeColor="background1"/>
              </w:rPr>
            </w:pPr>
          </w:p>
        </w:tc>
        <w:tc>
          <w:tcPr>
            <w:tcW w:w="27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45911" w:themeFill="accent2" w:themeFillShade="BF"/>
            <w:noWrap/>
            <w:vAlign w:val="center"/>
            <w:hideMark/>
          </w:tcPr>
          <w:p w14:paraId="4F654425" w14:textId="77777777" w:rsidR="00E37EF8" w:rsidRPr="00E37EF8" w:rsidRDefault="00E37EF8" w:rsidP="005312ED">
            <w:pPr>
              <w:spacing w:after="0" w:line="240" w:lineRule="auto"/>
              <w:rPr>
                <w:rFonts w:ascii="Lato" w:eastAsia="Times New Roman" w:hAnsi="Lato" w:cs="Calibri"/>
                <w:b/>
                <w:color w:val="FFFFFF" w:themeColor="background1"/>
              </w:rPr>
            </w:pPr>
          </w:p>
        </w:tc>
      </w:tr>
    </w:tbl>
    <w:p w14:paraId="3C1750B5" w14:textId="77777777" w:rsidR="00E37EF8" w:rsidRPr="00E37EF8" w:rsidRDefault="00E37EF8" w:rsidP="00E37EF8">
      <w:pPr>
        <w:spacing w:after="0"/>
        <w:rPr>
          <w:sz w:val="2"/>
          <w:szCs w:val="2"/>
        </w:rPr>
      </w:pPr>
    </w:p>
    <w:sectPr w:rsidR="00E37EF8" w:rsidRPr="00E37EF8" w:rsidSect="00E37EF8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B3A10" w14:textId="77777777" w:rsidR="003124F2" w:rsidRDefault="003124F2" w:rsidP="00025008">
      <w:pPr>
        <w:spacing w:after="0" w:line="240" w:lineRule="auto"/>
      </w:pPr>
      <w:r>
        <w:separator/>
      </w:r>
    </w:p>
  </w:endnote>
  <w:endnote w:type="continuationSeparator" w:id="0">
    <w:p w14:paraId="33768599" w14:textId="77777777" w:rsidR="003124F2" w:rsidRDefault="003124F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C8488" w14:textId="77777777" w:rsidR="003124F2" w:rsidRDefault="003124F2" w:rsidP="00025008">
      <w:pPr>
        <w:spacing w:after="0" w:line="240" w:lineRule="auto"/>
      </w:pPr>
      <w:r>
        <w:separator/>
      </w:r>
    </w:p>
  </w:footnote>
  <w:footnote w:type="continuationSeparator" w:id="0">
    <w:p w14:paraId="04AFA75B" w14:textId="77777777" w:rsidR="003124F2" w:rsidRDefault="003124F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179BE929">
          <wp:simplePos x="0" y="0"/>
          <wp:positionH relativeFrom="column">
            <wp:posOffset>5629275</wp:posOffset>
          </wp:positionH>
          <wp:positionV relativeFrom="paragraph">
            <wp:posOffset>-38100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rgUAv0aBcCwAAAA="/>
  </w:docVars>
  <w:rsids>
    <w:rsidRoot w:val="00025008"/>
    <w:rsid w:val="00025008"/>
    <w:rsid w:val="003124F2"/>
    <w:rsid w:val="00614671"/>
    <w:rsid w:val="006B33D7"/>
    <w:rsid w:val="00E37EF8"/>
    <w:rsid w:val="00EF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2-03T13:49:00Z</dcterms:created>
  <dcterms:modified xsi:type="dcterms:W3CDTF">2020-02-03T13:49:00Z</dcterms:modified>
</cp:coreProperties>
</file>